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1.png" ContentType="image/png"/>
  <Override PartName="/word/media/rId90.png" ContentType="image/png"/>
  <Override PartName="/word/media/rId87.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9</w:t>
      </w:r>
      <w:r>
        <w:t xml:space="preserve"> </w:t>
      </w:r>
      <w:r>
        <w:t xml:space="preserve">December,</w:t>
      </w:r>
      <w:r>
        <w:t xml:space="preserve"> </w:t>
      </w:r>
      <w:r>
        <w:t xml:space="preserve">2021</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including the Northern Pikeminnow</w:t>
      </w:r>
      <w:r>
        <w:t xml:space="preserve"> </w:t>
      </w:r>
      <w:r>
        <w:rPr>
          <w:iCs/>
          <w:i/>
        </w:rPr>
        <w:t xml:space="preserve">Ptychocheilus oregonsis</w:t>
      </w:r>
      <w:r>
        <w:t xml:space="preserve">. Indeed, Northern Pikeminnow have been estimated to consume 8% of the approximately 200 million juvenile salmonids emigration through those rivers, annually. Less is known about the interaction between upstream, river-dwelling Northern Pikeminnow and their impacts on salmonid recovery above the reservoir systems. In this study, we examine predation by Northern Pikeminnow on juvenile salmonids, focusing on Chinook Salmon, in a slow-water reach of the Salmon River, Idaho known as Deadwater Slough. The reach contains historically important overwinter rearing and spring emigration habitat for Chinook Salmon and other ESA-listed species, and was formed by the failure of a small mining dam in a reservoir in the late 19th century. We estimate the abundance of Northern Pikeminnow in Deadwater Slough during peak emigrations of Chinook salmon, and further, use a bioenergetics approach to estimate the consumption potential of the Northern Pikeminnow population to assess potential impacts to Chinook Salmon emigrants. Finally, we evaulate potential impacts to adult returns of local populations.</w:t>
      </w:r>
      <w:r>
        <w:t xml:space="preserve"> </w:t>
      </w:r>
      <w:r>
        <w:rPr>
          <w:iCs/>
          <w:i/>
          <w:bCs/>
          <w:b/>
        </w:rPr>
        <w:t xml:space="preserve">Insert final results here.</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2"/>
    <w:bookmarkStart w:id="27"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3"/>
    <w:bookmarkStart w:id="24"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4"/>
    <w:bookmarkStart w:id="25"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5"/>
    <w:bookmarkStart w:id="26"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e.g., juvenile Chinook Salmon) versus other food items (e.g., invertebrates). Therefore, we varied the proportion of the diet consisting of fish versus invertebrates to range from 10-90%, in 10% intervals, for both categories. Energy densities for invertebrates was fixed at 3,000 J/g. We estimate the g of (any) fish consumed for each model run. For simplicity, we assume that any fish prey have the same energy densities as juvenile Chinook Salmon and we do not differentiate juvenile Chinook Salmon from other fish prey than may be present in Deadwater slough (e.g., juvenile steelhead, juvenile Sockeye Salmon, Redside Shiner).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fish potentially consumed by all Northern Pikeminnow in Deadwater Slough, we then multiplied the grams of fish consumed by an individual Northern Pikeminnow during each period (fall and spring) by the estimated predator population size for that period. The total biomass was further converted to an estimate of the total number of fish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6"/>
    <w:bookmarkEnd w:id="27"/>
    <w:bookmarkStart w:id="31" w:name="results"/>
    <w:p>
      <w:pPr>
        <w:pStyle w:val="Heading1"/>
      </w:pPr>
      <w:r>
        <w:t xml:space="preserve">Results</w:t>
      </w:r>
    </w:p>
    <w:bookmarkStart w:id="28"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95% CI: 14,378 - 59,978), and multiplying the ratio (0.53) between the spring CPUE (0.81) and mean of the fall CPUEs (1.54), we estimated there to be 14,897 (95% CI: 7,610 - 31,747) Northern Pikeminnow in Deadwater Slough during spring 2021.</w:t>
      </w:r>
    </w:p>
    <w:bookmarkEnd w:id="28"/>
    <w:bookmarkStart w:id="29" w:name="gastric-lavage-1"/>
    <w:p>
      <w:pPr>
        <w:pStyle w:val="Heading2"/>
      </w:pPr>
      <w:r>
        <w:t xml:space="preserve">Gastric Lavage</w:t>
      </w:r>
    </w:p>
    <w:p>
      <w:pPr>
        <w:pStyle w:val="FirstParagraph"/>
      </w:pPr>
      <w:r>
        <w:t xml:space="preserve">We examined the stomach contents of 1,564 Northern Pikeminnow from Deadwater Slough using gastric lavage methods. Of those, we found contents of some form in 350 (22.4%) stomachs and confirmed fish or fish parts in 44 (12.6%) of those. Table</w:t>
      </w:r>
      <w:r>
        <w:t xml:space="preserve"> </w:t>
      </w:r>
      <w:r>
        <w:t xml:space="preserve">4</w:t>
      </w:r>
      <w:r>
        <w:t xml:space="preserve"> </w:t>
      </w:r>
      <w:r>
        <w:t xml:space="preserve">summarizes gastric lavage results for each sampling effort. For those individuals with stomach contents, the average wet weight of total contents was 0.98 g (median = 0.25 g; range = 0.01-17.4 g). Overall, fish or fish remnants consisted of 11.7% of the overall of all stomach contents examined.</w:t>
      </w:r>
    </w:p>
    <w:bookmarkEnd w:id="29"/>
    <w:bookmarkStart w:id="30"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p>
    <w:bookmarkEnd w:id="30"/>
    <w:bookmarkEnd w:id="31"/>
    <w:bookmarkStart w:id="41"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These densities for Deadwater Slough initially seem unrealistic especially given the size (volume) of the Salmon River at the slough relative to the Columbia River. However, we did catch 1,669 Northern Pikeminnow over the course of the study, of which only 14 fish (one in every 119) were recaptures. Further,</w:t>
      </w:r>
      <w:r>
        <w:t xml:space="preserve"> </w:t>
      </w:r>
      <w:r>
        <w:t xml:space="preserve">Beamesderfer and Rieman (1991)</w:t>
      </w:r>
      <w:r>
        <w:t xml:space="preserve"> </w:t>
      </w:r>
      <w:r>
        <w:t xml:space="preserve">did acknowledge that they were unsuccessful in finding a suitable method for sampling offshore; they noted that water velocity, depth, irregular bottom contours, and barge traffic made sampling offshore ineffective and so their abundance estimates only apply to nearshore areas. This was not the case at Deadwater Slough where maximum depth was approximately 10-15 m with a relatively homogeneous bottom contour i.e., angling was effective for the entire area. Our estimates of Northern Pikeminnow areal density are also higher than those reported elsewhere.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w:t>
      </w:r>
    </w:p>
    <w:p>
      <w:pPr>
        <w:pStyle w:val="BodyText"/>
      </w:pPr>
      <w:r>
        <w:t xml:space="preserve">Northern Pikeminnow in Deadwater Slough were not only abundant, but anglers noticed that many were also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 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Start w:id="32" w:name="mark-recapture-model"/>
    <w:p>
      <w:pPr>
        <w:pStyle w:val="Heading2"/>
      </w:pPr>
      <w:r>
        <w:t xml:space="preserve">Mark-Recapture Model</w:t>
      </w:r>
    </w:p>
    <w:p>
      <w:pPr>
        <w:pStyle w:val="FirstParagraph"/>
      </w:pPr>
      <w:r>
        <w:t xml:space="preserve">All mark-recapture abundance estimators suggest a large number of Northern Pikeminnow occupying Deadwater Slough. Estimators assumed: (1) the population is closed (no immigration, emigration, births, or deaths during the sampling period), (2) all fish have equal chance of being caught in the second (and subsequent) samples(s), (3) marking a fish does not affect its chances of recapture, (4) no loss of marks, and (5) marks are not missed or mistaken. If the population is actually open (potential immigration and/or emigration during the survey period), our estimators should still provide unbiased estimates of abundance as long as the immigration and emigration rates are equal between marked and unmarked fish. Given the size of the sampling area, and the limited length of the sampling period (two weeks), we are comfortable with the assumption of no immigration or emigration. Assumption (3) indicates whether the second (and subsequent) surveys are random samples of the population. Angling methods may provide a size selection bias, but that only affects the interpretation of the abundance estimates (i.e., our estimates are the abundance of Northern Pikeminnow susceptible to angling above some size threshold). Unequal catchability between individual fish is very difficult to assess, especially if that heterogeneity arises from being caught once; however, we did recapture two individual fish more than once suggesting that marked fish were still susceptible to angling. We are also comfortable with assumptions 4 and 5 (no loss of marks and no mistaken or missed marks) given that marks were physical (hole punches in fins) and that each fish was examined on a measuring board to collect lengths.</w:t>
      </w:r>
    </w:p>
    <w:p>
      <w:pPr>
        <w:pStyle w:val="BodyText"/>
      </w:pPr>
      <w:r>
        <w:t xml:space="preserve">We do consider two potential violations of assumption, both which reduces the probability that a marked fish is susceptible to capture in the second (and subsequent) samples. First, the assumption of a closed population could be violated if some marked fish that are released back to the population die. We don’t believe this case to be likely, as fish that were dead or nearly so after processing were not released back to the population (nor recorded as such), and those that were released were hand-released only if they were able to swim away on their own volition; however, the potential for marked and released fish to have died at a higher rate than unmarked fish should be acknowledged. The second, and more likely, reason is that marked and released fish did not mix thoroughly back into the population (at least not at a fast enough rate), reducing their probability of capture in subsequent captures, thus violating assumption (2). We attempted to release marked fish throughout Deadwater Slough to facilitate mixing back into the population; however, anecdotally volunteer anglers would congregate to particular areas of the slough either to socialize with other anglers, because the fishing was good, etc. and if marked and released fish were not readily available in those areas that would make marked fish less susceptible to capture. This violation would, in effect, reduce the number of marked fish available for recapture or reduce the marking fraction in some areas of the slough. Violations of assumption (2) would lead to an overestimate of abundance of Northern Pikeminnow which is a real possibility in our study.</w:t>
      </w:r>
    </w:p>
    <w:p>
      <w:pPr>
        <w:pStyle w:val="BodyText"/>
      </w:pPr>
      <w:r>
        <w:t xml:space="preserve">The spring abundance estimate was smaller than either fall abundance estimate. However, our approach assumed equal capture probabilities between the fall and spring sample efforts. If it does differ, we suspect that the capture probability in the spring would be lower due to higher flows (i.e., reduced densities), which would lead to our spring abundance estimate being biased low. Therefore, we presume our abundance estimate of Northern Pikeminnow for the spring 2021 effort to be a conservative estimate.</w:t>
      </w:r>
    </w:p>
    <w:bookmarkEnd w:id="32"/>
    <w:bookmarkStart w:id="33" w:name="gastric-lavage-2"/>
    <w:p>
      <w:pPr>
        <w:pStyle w:val="Heading2"/>
      </w:pPr>
      <w:r>
        <w:t xml:space="preserve">Gastric Lavage</w:t>
      </w:r>
    </w:p>
    <w:p>
      <w:pPr>
        <w:pStyle w:val="FirstParagraph"/>
      </w:pPr>
      <w:r>
        <w:t xml:space="preserve">The majority of fish caught during the study received gastric lavage. To evaluate the efficacy of the method, we euthanized nine Northern Pikeminnow after gastric lavage was completed and removed the remaining stomach contents via dissection. In each case, no additional stomach contents were identified, suggesting that gastric lavage was effective in removing stomach contents, although our sample size was low. However, in total, we only identified fish or fish parts in 44 (2.8%) of the 1,564 Northern Pikeminnow examined using gastric lavage. Aside from juvenile Chinook Salmon, identified species included Redshin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however, decomposition from digestion rendered most stomach contents unidentifiable.</w:t>
      </w:r>
    </w:p>
    <w:p>
      <w:pPr>
        <w:pStyle w:val="BodyText"/>
      </w:pPr>
      <w:r>
        <w:t xml:space="preserve">Although we only identified fish or fish parts within 2.8% of Northern Pikeminnow examined and that fish remnants were only 11.7% of the overall stomach contents, we believe those numbers to be misleading…</w:t>
      </w:r>
    </w:p>
    <w:bookmarkEnd w:id="33"/>
    <w:bookmarkStart w:id="34" w:name="bioenergetics-2"/>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spring and fall, respectively, to maintain its body weight using mean daily water temperatures recorded at a nearby stream gage</w:t>
      </w:r>
      <w:r>
        <w:t xml:space="preserve"> </w:t>
      </w:r>
      <w:r>
        <w:t xml:space="preserve">(U.S. Geological Survey 2016)</w:t>
      </w:r>
      <w:r>
        <w:t xml:space="preserve">. This equates to 89.52 g of fish consumed during the DSR and NRR peak emigrations assuming the median value among diet scenarios (i.e., if 50% of their diet consists of fish); values ranged from a minimum of 45.23 g if only 10% of the diet is fish to a maximum of 100.47 g if 90% of the diet is fish.</w:t>
      </w:r>
    </w:p>
    <w:p>
      <w:pPr>
        <w:pStyle w:val="BodyText"/>
      </w:pPr>
      <w:r>
        <w:t xml:space="preserve">This approach currently assumes that juvenile Chinook Salmon are the only fish prey available to or preyed upon by Northern Pikeminnow. It further assumes that all prey available have energy densities equal to juvenile Chinook Salmon, which may not be far from the truth, given that other salmonids including juvenile steelhead and Sockeye Salmon are likely also prevalent as available prey in Deadwater Slough, especially during the spring migration. Additionally, hatchery smolt releases (Chinook Salmon, steelhead, and Sockeye Salmon) are also prevalent in the mainstem Salmon River during the spring migration. However, our study is focused on potential impacts to natural-origin DSR and NRR Chinook Salmon, in which case, let’s consider a</w:t>
      </w:r>
      <w:r>
        <w:t xml:space="preserve"> </w:t>
      </w:r>
      <w:r>
        <w:t xml:space="preserve">“</w:t>
      </w:r>
      <w:r>
        <w:t xml:space="preserve">thought exercise</w:t>
      </w:r>
      <w:r>
        <w:t xml:space="preserve">”</w:t>
      </w:r>
      <w:r>
        <w:t xml:space="preserve"> </w:t>
      </w:r>
      <w:r>
        <w:t xml:space="preserve">where DSR and NRR Chinook Salmon represent only 10% and 25% of total fish prey consumed by Northern Pikeminnow during these periods. Under these scenarios, the average Northern Pikeminnow would consume 8.95 g (range 4.52 – 10.05 g) if 10% of prey were natural-origin Chinook Salmon and 22.38 g (range 11.31 – 25.12) if 25%.</w:t>
      </w:r>
    </w:p>
    <w:p>
      <w:pPr>
        <w:pStyle w:val="BodyText"/>
      </w:pPr>
      <w:r>
        <w:t xml:space="preserve">To estimate the total number of possible juvenile Chinook Salmon that could be consumed, we divided the cumulative consumption in grams for an individual Northern Pikeminnow by the average weight of a Chinook Salmon emigrant (taken from all rotary screw traps in the Upper Salmon MPG) to come up with a juvenile equivalency, and then multiplied this by a</w:t>
      </w:r>
      <w:r>
        <w:t xml:space="preserve"> </w:t>
      </w:r>
      <w:r>
        <w:t xml:space="preserve">“</w:t>
      </w:r>
      <w:r>
        <w:t xml:space="preserve">stable</w:t>
      </w:r>
      <w:r>
        <w:t xml:space="preserve">”</w:t>
      </w:r>
      <w:r>
        <w:t xml:space="preserve"> </w:t>
      </w:r>
      <w:r>
        <w:t xml:space="preserve">estimate of abundance for Northern Pikeminnow in Deadwater Slough, resulting in an estimate of the equivalent toal number of Chinook Salmon juveniles consumed. If we assume an average juvenile Chinook Salmon of 10.6 g, the mean from DSR and NRR Chinook Salmon emigrants in the Upper Salmon MPG, this equates to 0.84 juvenile Chinook Salmon (range 0.43 – 0.94) under the 10% scenario and 2.11 juvenile Chinook Salmon (range 1.07 – 2.37) under the 25% scenario.</w:t>
      </w:r>
    </w:p>
    <w:p>
      <w:pPr>
        <w:pStyle w:val="BodyText"/>
      </w:pPr>
      <w:r>
        <w:t xml:space="preserve">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4"/>
    <w:bookmarkStart w:id="35" w:name="impacts-to-adult-returns"/>
    <w:p>
      <w:pPr>
        <w:pStyle w:val="Heading2"/>
      </w:pPr>
      <w:r>
        <w:t xml:space="preserve">Impacts to Adult Returns</w:t>
      </w:r>
    </w:p>
    <w:p>
      <w:pPr>
        <w:pStyle w:val="FirstParagraph"/>
      </w:pPr>
      <w:r>
        <w:t xml:space="preserve">Finally, let’s take our thought exercise one additional step and estimate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5"/>
    <w:bookmarkStart w:id="38"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6">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to monitor movement and survival. During that informal survey, 10 PIT tags were recovered near active bird nests or in an upstream anastomizing reach where herons and eagles are prevalent, suggesting that mortality may have been a result of avian predation. The PIT tag histories in</w:t>
      </w:r>
      <w:r>
        <w:t xml:space="preserve"> </w:t>
      </w:r>
      <w:hyperlink r:id="rId37">
        <w:r>
          <w:rPr>
            <w:rStyle w:val="Hyperlink"/>
          </w:rPr>
          <w:t xml:space="preserve">PTAGIS</w:t>
        </w:r>
      </w:hyperlink>
      <w:r>
        <w:t xml:space="preserve"> </w:t>
      </w:r>
      <w:r>
        <w:t xml:space="preserve">indicate these tags were implanted into a combination of juvenile Chinook Salmon (3), Sockeye Salmon (4), and steelhead (3), all juveniles.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alth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estimates of predation would benefit from consideration of the contribution of piscivorous avian predators.</w:t>
      </w:r>
    </w:p>
    <w:bookmarkEnd w:id="38"/>
    <w:bookmarkStart w:id="39" w:name="management-implications"/>
    <w:p>
      <w:pPr>
        <w:pStyle w:val="Heading2"/>
      </w:pPr>
      <w:r>
        <w:t xml:space="preserve">Management Implications</w:t>
      </w:r>
    </w:p>
    <w:p>
      <w:pPr>
        <w:pStyle w:val="FirstParagraph"/>
      </w:pPr>
      <w:r>
        <w:t xml:space="preserve">Chinook Salmon populations in the Upper Salmon River MPG support local fisheries and economies in years with sufficient abundance and have substantial cultural value in the region. These populations additionally support downriver commercial and subsistence fisheries in the Snake and Columbia rivers. Recovery of the MPG is desired which requires that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annual adult natural-origin returns by 26.4 to 145.6 to upriver populations. Although this does not sound like a substantial amount, it represents 4.7% - 26.1% of the total mean adult escapement of 558 reported for the Upper Salmon River MPG in 2017 - 2019</w:t>
      </w:r>
      <w:r>
        <w:t xml:space="preserve"> </w:t>
      </w:r>
      <w:r>
        <w:t xml:space="preserve">(Kinzer et al. 2020)</w:t>
      </w:r>
      <w:r>
        <w:t xml:space="preserve">. Presumably, reductions in adult returns also affect natural-origin Sockeye Salmon and steelhead as well as hatchery populations in the Upper Salmon which provide for recreational fishing opportunities. Consequently, reducing predation mortality at Deadwater Slough could potentially benefit multiple upriver natural and hatchery populations for multiple ESA-listed species. Because the Deadwater Slough is part of the migratory pathway for emigrating salmonids, including for multiple species and populations, the impact of that benefit could be higher than tributary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citation). A local bounty program in the Salmon River has the potential to boost the local economy (to an unknown degree) which has been negatively impacted by low returns of Chinook Salmon, steelhead, and Sockeye Salmon in recent decades. Many local busines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 of continued funding and local buy-in to remain effective. If funding or effort was alleviated, Northern Pikeminnow would likely recover to a higher population size without additional alterations to the habitat.</w:t>
      </w:r>
      <w:r>
        <w:t xml:space="preserve"> </w:t>
      </w:r>
    </w:p>
    <w:bookmarkEnd w:id="39"/>
    <w:bookmarkStart w:id="40"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r recent returns to the Upper Salmon River MPG. Therefore, predation in Deadwater Slough likely has a consequential impact on ESA-listed Chinook Salmon populations in the Upper Salmon MPG.</w:t>
      </w:r>
    </w:p>
    <w:bookmarkEnd w:id="40"/>
    <w:bookmarkEnd w:id="41"/>
    <w:bookmarkStart w:id="42"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Funding for this study was provided by the Bureau of Reclamation, Pacific Northwest Regional Office (contract No. 140R1021F0018) with assistance from the Idaho Governor’s Office of Species Conservation.</w:t>
      </w:r>
    </w:p>
    <w:p>
      <w:r>
        <w:br w:type="page"/>
      </w:r>
    </w:p>
    <w:bookmarkEnd w:id="42"/>
    <w:bookmarkStart w:id="82" w:name="literature-cited"/>
    <w:p>
      <w:pPr>
        <w:pStyle w:val="Heading1"/>
      </w:pPr>
      <w:r>
        <w:t xml:space="preserve">Literature Cited</w:t>
      </w:r>
    </w:p>
    <w:bookmarkStart w:id="81" w:name="refs"/>
    <w:bookmarkStart w:id="43"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3"/>
    <w:bookmarkStart w:id="44"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4"/>
    <w:bookmarkStart w:id="45"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5"/>
    <w:bookmarkStart w:id="46"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6"/>
    <w:bookmarkStart w:id="47"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7"/>
    <w:bookmarkStart w:id="48"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48"/>
    <w:bookmarkStart w:id="49"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9"/>
    <w:bookmarkStart w:id="50"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0"/>
    <w:bookmarkStart w:id="51"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1"/>
    <w:bookmarkStart w:id="52"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2"/>
    <w:bookmarkStart w:id="53"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3"/>
    <w:bookmarkStart w:id="54"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4"/>
    <w:bookmarkStart w:id="55"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5"/>
    <w:bookmarkStart w:id="56"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6"/>
    <w:bookmarkStart w:id="57"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7"/>
    <w:bookmarkStart w:id="58"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8"/>
    <w:bookmarkStart w:id="59"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59"/>
    <w:bookmarkStart w:id="60"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0"/>
    <w:bookmarkStart w:id="61"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1"/>
    <w:bookmarkStart w:id="62"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2"/>
    <w:bookmarkStart w:id="63"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3"/>
    <w:bookmarkStart w:id="64"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4"/>
    <w:bookmarkStart w:id="65"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5"/>
    <w:bookmarkStart w:id="66"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6"/>
    <w:bookmarkStart w:id="67"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7"/>
    <w:bookmarkStart w:id="68"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8"/>
    <w:bookmarkStart w:id="69"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9"/>
    <w:bookmarkStart w:id="70"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0"/>
    <w:bookmarkStart w:id="71"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1"/>
    <w:bookmarkStart w:id="72"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2"/>
    <w:bookmarkStart w:id="73"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3"/>
    <w:bookmarkStart w:id="74"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4"/>
    <w:bookmarkStart w:id="75"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5"/>
    <w:bookmarkStart w:id="76"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6"/>
    <w:bookmarkStart w:id="77"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77"/>
    <w:bookmarkStart w:id="78"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8"/>
    <w:bookmarkStart w:id="79"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9"/>
    <w:bookmarkStart w:id="80"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80"/>
    <w:bookmarkEnd w:id="81"/>
    <w:p>
      <w:r>
        <w:br w:type="page"/>
      </w:r>
    </w:p>
    <w:bookmarkEnd w:id="82"/>
    <w:bookmarkStart w:id="84" w:name="tables"/>
    <w:p>
      <w:pPr>
        <w:pStyle w:val="Heading1"/>
      </w:pPr>
      <w:r>
        <w:t xml:space="preserve">Tables</w:t>
      </w:r>
    </w:p>
    <w:bookmarkStart w:id="83" w:name="tables"/>
    <w:bookmarkEnd w:id="83"/>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4"/>
    <w:bookmarkStart w:id="93" w:name="figures"/>
    <w:p>
      <w:pPr>
        <w:pStyle w:val="Heading1"/>
      </w:pPr>
      <w:r>
        <w:t xml:space="preserve">Figures</w:t>
      </w:r>
    </w:p>
    <w:bookmarkStart w:id="85" w:name="figures"/>
    <w:bookmarkEnd w:id="85"/>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6"/>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2" w:name="colophon"/>
    <w:p>
      <w:pPr>
        <w:pStyle w:val="Heading3"/>
      </w:pPr>
      <w:r>
        <w:t xml:space="preserve">Colophon</w:t>
      </w:r>
    </w:p>
    <w:p>
      <w:pPr>
        <w:pStyle w:val="FirstParagraph"/>
      </w:pPr>
      <w:r>
        <w:t xml:space="preserve">This report was generated on 2021-12-29 10:40:04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9</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9bab80e] 2021-12-29: minor edits to acknowledgements</w:t>
      </w:r>
    </w:p>
    <w:bookmarkEnd w:id="92"/>
    <w:bookmarkEnd w:id="9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36" Target="https://www.audubon.org/important-bird-areas/deadwater-slough#" TargetMode="External" /><Relationship Type="http://schemas.openxmlformats.org/officeDocument/2006/relationships/hyperlink" Id="rId37"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6" Target="https://www.audubon.org/important-bird-areas/deadwater-slough#" TargetMode="External" /><Relationship Type="http://schemas.openxmlformats.org/officeDocument/2006/relationships/hyperlink" Id="rId37"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9T17:40:06Z</dcterms:created>
  <dcterms:modified xsi:type="dcterms:W3CDTF">2021-12-29T17: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9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